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bc1d63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40f6e5c-3aef-4fe5-9db0-851b1ee0f76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4T19:17:12Z</dcterms:created>
  <dcterms:modified xsi:type="dcterms:W3CDTF">2023-06-24T19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